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DC508" w14:textId="657D44DC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DF75CB" w:rsidRPr="00DF75CB">
        <w:rPr>
          <w:rFonts w:cs="Arial"/>
          <w:b/>
          <w:spacing w:val="-5"/>
          <w:szCs w:val="24"/>
        </w:rPr>
        <w:t>052026-1032</w:t>
      </w:r>
    </w:p>
    <w:p w14:paraId="735C95E0" w14:textId="1BF380F4" w:rsidR="00366405" w:rsidRDefault="005F4509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proofErr w:type="gramStart"/>
      <w:r w:rsidRPr="005F4509">
        <w:rPr>
          <w:rFonts w:cs="Arial"/>
          <w:b/>
          <w:caps/>
          <w:szCs w:val="24"/>
        </w:rPr>
        <w:t>Non Financial</w:t>
      </w:r>
      <w:proofErr w:type="gramEnd"/>
      <w:r w:rsidRPr="005F4509">
        <w:rPr>
          <w:rFonts w:cs="Arial"/>
          <w:b/>
          <w:caps/>
          <w:szCs w:val="24"/>
        </w:rPr>
        <w:t xml:space="preserve"> Zero Emissions Truck Incentives (2026)</w:t>
      </w:r>
    </w:p>
    <w:p w14:paraId="41EEA7A3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7BA1FC64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105C82EA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481704C7" w14:textId="77777777" w:rsidR="004D6D4C" w:rsidRPr="00CD6A32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CD6A32">
        <w:rPr>
          <w:rFonts w:cs="Arial"/>
          <w:szCs w:val="24"/>
        </w:rPr>
        <w:t xml:space="preserve">All rates </w:t>
      </w:r>
      <w:r w:rsidR="0047005A" w:rsidRPr="00CD6A32">
        <w:rPr>
          <w:rFonts w:cs="Arial"/>
          <w:szCs w:val="24"/>
        </w:rPr>
        <w:t xml:space="preserve">or deliverables </w:t>
      </w:r>
      <w:r w:rsidRPr="00CD6A32">
        <w:rPr>
          <w:rFonts w:cs="Arial"/>
          <w:szCs w:val="24"/>
        </w:rPr>
        <w:t>quoted shall be:</w:t>
      </w:r>
    </w:p>
    <w:p w14:paraId="361F21DB" w14:textId="77777777" w:rsidR="004D6D4C" w:rsidRPr="00CD6A32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CD6A32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6362A70C" w14:textId="77777777" w:rsidR="004D6D4C" w:rsidRPr="00CD6A32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CD6A32">
        <w:rPr>
          <w:rFonts w:cs="Arial"/>
          <w:szCs w:val="24"/>
        </w:rPr>
        <w:t>Quoted in US Dollars.</w:t>
      </w:r>
    </w:p>
    <w:p w14:paraId="5AAF650E" w14:textId="77777777" w:rsidR="004D6D4C" w:rsidRPr="00CD6A32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CD6A32">
        <w:rPr>
          <w:rFonts w:cs="Arial"/>
          <w:szCs w:val="24"/>
        </w:rPr>
        <w:t xml:space="preserve">Full cost </w:t>
      </w:r>
      <w:proofErr w:type="gramStart"/>
      <w:r w:rsidRPr="00CD6A32">
        <w:rPr>
          <w:rFonts w:cs="Arial"/>
          <w:szCs w:val="24"/>
        </w:rPr>
        <w:t>inclusive</w:t>
      </w:r>
      <w:proofErr w:type="gramEnd"/>
      <w:r w:rsidRPr="00CD6A32">
        <w:rPr>
          <w:rFonts w:cs="Arial"/>
          <w:szCs w:val="24"/>
        </w:rPr>
        <w:t xml:space="preserve"> of sales tax and other government fees, taxes and charges.</w:t>
      </w:r>
    </w:p>
    <w:p w14:paraId="15C4A0EE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335E91F2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4E11AF54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5C1A9436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7800F1F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26D0D76E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34E54F28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1196ACE1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B4BDED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AE6EC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80E2463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9B09CF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C72EF15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04ACD13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10AA2095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8A50AD9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782895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25DBD81A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7DFE1CD5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7D36CDD0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E9DD6DD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48A052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753B40EE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9CF6EB9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A829F5F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028CE43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787DB681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75D76C6C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1F789B61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467546F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6B1F010F" w14:textId="77777777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440B4359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0EDA6AF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68208E9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1FA96839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F2376E8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E95B0B9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90A023E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102355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23283871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0411DD20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004F16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8AD869D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3AD67F57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C5CCEEB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4F7AF359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1DFF68F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1802B081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F1409" w14:textId="77777777" w:rsidR="005A754F" w:rsidRDefault="005A754F">
      <w:r>
        <w:separator/>
      </w:r>
    </w:p>
  </w:endnote>
  <w:endnote w:type="continuationSeparator" w:id="0">
    <w:p w14:paraId="6220D61F" w14:textId="77777777" w:rsidR="005A754F" w:rsidRDefault="005A754F">
      <w:r>
        <w:continuationSeparator/>
      </w:r>
    </w:p>
  </w:endnote>
  <w:endnote w:type="continuationNotice" w:id="1">
    <w:p w14:paraId="7EE90AA5" w14:textId="77777777" w:rsidR="005A754F" w:rsidRDefault="005A75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AE662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719537E2" w14:textId="469CC89B" w:rsidR="003D08FA" w:rsidRPr="009920C7" w:rsidRDefault="003D08FA" w:rsidP="009920C7">
    <w:pPr>
      <w:tabs>
        <w:tab w:val="center" w:pos="4320"/>
        <w:tab w:val="right" w:pos="9270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97383" w14:textId="77777777" w:rsidR="005A754F" w:rsidRDefault="005A754F">
      <w:r>
        <w:separator/>
      </w:r>
    </w:p>
  </w:footnote>
  <w:footnote w:type="continuationSeparator" w:id="0">
    <w:p w14:paraId="657483C0" w14:textId="77777777" w:rsidR="005A754F" w:rsidRDefault="005A754F">
      <w:r>
        <w:continuationSeparator/>
      </w:r>
    </w:p>
  </w:footnote>
  <w:footnote w:type="continuationNotice" w:id="1">
    <w:p w14:paraId="1574DDD6" w14:textId="77777777" w:rsidR="005A754F" w:rsidRDefault="005A75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11205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CD6A32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54F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509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64C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6A32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5CB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D999E"/>
  <w15:docId w15:val="{24AD0F73-BE5D-423E-B048-2F2C5092B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52026-1032%20Non%20Financial%20Zero%20Emissions%20Truck%20Incentives%20(2026)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C155D8-E141-43A5-B2F2-844D3D0BB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3</TotalTime>
  <Pages>1</Pages>
  <Words>168</Words>
  <Characters>917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5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3</cp:revision>
  <cp:lastPrinted>2019-09-20T20:25:00Z</cp:lastPrinted>
  <dcterms:created xsi:type="dcterms:W3CDTF">2026-05-22T17:45:00Z</dcterms:created>
  <dcterms:modified xsi:type="dcterms:W3CDTF">2026-05-2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